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4E0E5" w14:textId="77777777" w:rsidR="005B5B60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ецький національний університет</w:t>
      </w:r>
      <w:r w:rsidR="000A1006">
        <w:rPr>
          <w:rFonts w:eastAsia="Arial Unicode MS"/>
          <w:sz w:val="28"/>
          <w:szCs w:val="28"/>
          <w:lang w:val="uk-UA"/>
        </w:rPr>
        <w:t xml:space="preserve"> </w:t>
      </w:r>
      <w:r w:rsidR="00D51476" w:rsidRPr="000A1006">
        <w:rPr>
          <w:rFonts w:eastAsia="Arial Unicode MS"/>
          <w:sz w:val="28"/>
          <w:szCs w:val="28"/>
          <w:lang w:val="uk-UA"/>
        </w:rPr>
        <w:t>і</w:t>
      </w:r>
      <w:r w:rsidRPr="000A1006">
        <w:rPr>
          <w:rFonts w:eastAsia="Arial Unicode MS"/>
          <w:sz w:val="28"/>
          <w:szCs w:val="28"/>
          <w:lang w:val="uk-UA"/>
        </w:rPr>
        <w:t xml:space="preserve">мені Юрія </w:t>
      </w:r>
      <w:proofErr w:type="spellStart"/>
      <w:r w:rsidRPr="000A1006">
        <w:rPr>
          <w:rFonts w:eastAsia="Arial Unicode MS"/>
          <w:sz w:val="28"/>
          <w:szCs w:val="28"/>
          <w:lang w:val="uk-UA"/>
        </w:rPr>
        <w:t>Федьковича</w:t>
      </w:r>
      <w:proofErr w:type="spellEnd"/>
    </w:p>
    <w:p w14:paraId="49F46484" w14:textId="77777777" w:rsidR="005B5B60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Інститут фізико-технічних та комп’ютерних наук</w:t>
      </w:r>
    </w:p>
    <w:p w14:paraId="3FC1060D" w14:textId="77777777"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Відділ комп’ютерних технологій</w:t>
      </w:r>
    </w:p>
    <w:p w14:paraId="6B12025A" w14:textId="77777777"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Кафедра математичних проблем управління і кібернетики</w:t>
      </w:r>
    </w:p>
    <w:p w14:paraId="2CF12A89" w14:textId="77777777"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3AF99CB7" w14:textId="77777777"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14FDF53F" w14:textId="77777777"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6DB6206A" w14:textId="77777777"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7F067AFD" w14:textId="77777777"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36A93F1C" w14:textId="77777777"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15E6F11D" w14:textId="77777777"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57BC9424" w14:textId="77777777" w:rsidR="000A1006" w:rsidRPr="00D30B79" w:rsidRDefault="000A1006" w:rsidP="000A1006">
      <w:pPr>
        <w:jc w:val="center"/>
        <w:rPr>
          <w:rFonts w:eastAsia="Arial Unicode MS"/>
          <w:b/>
          <w:bCs/>
          <w:sz w:val="96"/>
          <w:szCs w:val="32"/>
          <w:lang w:val="uk-UA"/>
        </w:rPr>
      </w:pPr>
      <w:r w:rsidRPr="0060288D">
        <w:rPr>
          <w:rFonts w:eastAsia="Arial Unicode MS"/>
          <w:b/>
          <w:bCs/>
          <w:sz w:val="52"/>
          <w:szCs w:val="32"/>
          <w:lang w:val="uk-UA"/>
        </w:rPr>
        <w:t>Звіт</w:t>
      </w:r>
      <w:r w:rsidRPr="00D30B79">
        <w:rPr>
          <w:rFonts w:eastAsia="Arial Unicode MS"/>
          <w:b/>
          <w:bCs/>
          <w:sz w:val="96"/>
          <w:szCs w:val="32"/>
        </w:rPr>
        <w:t xml:space="preserve"> </w:t>
      </w:r>
    </w:p>
    <w:p w14:paraId="2E3C0456" w14:textId="48500C55" w:rsidR="000A1006" w:rsidRPr="0060288D" w:rsidRDefault="000A1006" w:rsidP="000A1006">
      <w:pPr>
        <w:jc w:val="center"/>
        <w:rPr>
          <w:rFonts w:eastAsia="Arial Unicode MS"/>
          <w:i/>
          <w:sz w:val="40"/>
          <w:szCs w:val="28"/>
          <w:u w:val="single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>про виконання лабораторної роботи №</w:t>
      </w:r>
      <w:r w:rsidR="00E949FE" w:rsidRPr="00D30B79">
        <w:rPr>
          <w:rFonts w:eastAsia="Arial Unicode MS"/>
          <w:sz w:val="40"/>
          <w:szCs w:val="28"/>
          <w:lang w:val="uk-UA"/>
        </w:rPr>
        <w:t>5</w:t>
      </w:r>
      <w:r w:rsidR="0060288D" w:rsidRPr="0060288D">
        <w:rPr>
          <w:rFonts w:eastAsia="Arial Unicode MS"/>
          <w:sz w:val="40"/>
          <w:szCs w:val="28"/>
        </w:rPr>
        <w:t xml:space="preserve"> 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«</w:t>
      </w:r>
      <w:r w:rsidR="00E949FE" w:rsidRPr="0060288D">
        <w:rPr>
          <w:rFonts w:eastAsia="Arial Unicode MS"/>
          <w:i/>
          <w:sz w:val="40"/>
          <w:szCs w:val="28"/>
          <w:u w:val="single"/>
          <w:lang w:val="uk-UA"/>
        </w:rPr>
        <w:t xml:space="preserve">Використання фільтрів у </w:t>
      </w:r>
      <w:proofErr w:type="spellStart"/>
      <w:r w:rsidR="00E949FE" w:rsidRPr="0060288D">
        <w:rPr>
          <w:rFonts w:eastAsia="Arial Unicode MS"/>
          <w:i/>
          <w:sz w:val="40"/>
          <w:szCs w:val="28"/>
          <w:u w:val="single"/>
        </w:rPr>
        <w:t>PowerShell</w:t>
      </w:r>
      <w:proofErr w:type="spellEnd"/>
      <w:r w:rsidRPr="0060288D">
        <w:rPr>
          <w:rFonts w:eastAsia="Arial Unicode MS"/>
          <w:i/>
          <w:sz w:val="40"/>
          <w:szCs w:val="28"/>
          <w:u w:val="single"/>
          <w:lang w:val="uk-UA"/>
        </w:rPr>
        <w:t>»</w:t>
      </w:r>
    </w:p>
    <w:p w14:paraId="4F7F337A" w14:textId="77777777" w:rsidR="00BF6CBE" w:rsidRPr="00D30B79" w:rsidRDefault="000A1006" w:rsidP="00222663">
      <w:pPr>
        <w:jc w:val="center"/>
        <w:rPr>
          <w:rFonts w:eastAsia="Arial Unicode MS"/>
          <w:sz w:val="40"/>
          <w:szCs w:val="28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>з дисципліни</w:t>
      </w:r>
    </w:p>
    <w:p w14:paraId="5DE6C029" w14:textId="77777777" w:rsidR="005B5B60" w:rsidRPr="0060288D" w:rsidRDefault="000A1006" w:rsidP="00222663">
      <w:pPr>
        <w:jc w:val="center"/>
        <w:rPr>
          <w:rFonts w:eastAsia="Arial Unicode MS"/>
          <w:b/>
          <w:sz w:val="40"/>
          <w:szCs w:val="28"/>
        </w:rPr>
      </w:pPr>
      <w:r w:rsidRPr="0060288D">
        <w:rPr>
          <w:rFonts w:eastAsia="Arial Unicode MS"/>
          <w:b/>
          <w:sz w:val="40"/>
          <w:szCs w:val="28"/>
        </w:rPr>
        <w:t>“</w:t>
      </w:r>
      <w:proofErr w:type="gramStart"/>
      <w:r w:rsidR="00BF6F94" w:rsidRPr="0060288D">
        <w:rPr>
          <w:rFonts w:eastAsia="Arial Unicode MS"/>
          <w:b/>
          <w:sz w:val="40"/>
          <w:szCs w:val="28"/>
          <w:lang w:val="uk-UA"/>
        </w:rPr>
        <w:t>Адм</w:t>
      </w:r>
      <w:proofErr w:type="gramEnd"/>
      <w:r w:rsidR="00BF6F94" w:rsidRPr="0060288D">
        <w:rPr>
          <w:rFonts w:eastAsia="Arial Unicode MS"/>
          <w:b/>
          <w:sz w:val="40"/>
          <w:szCs w:val="28"/>
          <w:lang w:val="uk-UA"/>
        </w:rPr>
        <w:t>іністрування операційних</w:t>
      </w:r>
      <w:r w:rsidRPr="0060288D">
        <w:rPr>
          <w:rFonts w:eastAsia="Arial Unicode MS"/>
          <w:b/>
          <w:sz w:val="40"/>
          <w:szCs w:val="28"/>
          <w:lang w:val="uk-UA"/>
        </w:rPr>
        <w:t xml:space="preserve"> систем</w:t>
      </w:r>
      <w:r w:rsidRPr="0060288D">
        <w:rPr>
          <w:rFonts w:eastAsia="Arial Unicode MS"/>
          <w:b/>
          <w:sz w:val="40"/>
          <w:szCs w:val="28"/>
        </w:rPr>
        <w:t>”</w:t>
      </w:r>
    </w:p>
    <w:p w14:paraId="7866D3DC" w14:textId="77777777" w:rsidR="005B5B60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1BDA9F80" w14:textId="77777777" w:rsidR="00BF6CBE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2D25BFA7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1C362E74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65A0E83D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68FA4CAA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655C1429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187E5325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14BC548B" w14:textId="77777777"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6CCCAE81" w14:textId="77777777" w:rsidR="00BF6CBE" w:rsidRPr="000A1006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14:paraId="034F78DD" w14:textId="5361F721" w:rsidR="005B5B60" w:rsidRPr="000A1006" w:rsidRDefault="0060288D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Виконав</w:t>
      </w:r>
      <w:r w:rsidR="005B5B60" w:rsidRPr="000A1006">
        <w:rPr>
          <w:rFonts w:eastAsia="Arial Unicode MS"/>
          <w:sz w:val="28"/>
          <w:szCs w:val="28"/>
          <w:lang w:val="uk-UA"/>
        </w:rPr>
        <w:t>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0A1006">
        <w:rPr>
          <w:rFonts w:eastAsia="Arial Unicode MS"/>
          <w:sz w:val="28"/>
          <w:szCs w:val="28"/>
          <w:lang w:val="uk-UA"/>
        </w:rPr>
        <w:t>студент</w:t>
      </w:r>
      <w:r w:rsidR="00BF6F94" w:rsidRPr="00D30B79">
        <w:rPr>
          <w:rFonts w:eastAsia="Arial Unicode MS"/>
          <w:sz w:val="28"/>
          <w:szCs w:val="28"/>
        </w:rPr>
        <w:t xml:space="preserve"> 44</w:t>
      </w:r>
      <w:r w:rsidR="005B5B60" w:rsidRPr="000A1006">
        <w:rPr>
          <w:rFonts w:eastAsia="Arial Unicode MS"/>
          <w:sz w:val="28"/>
          <w:szCs w:val="28"/>
          <w:lang w:val="uk-UA"/>
        </w:rPr>
        <w:t>1</w:t>
      </w:r>
      <w:r w:rsidR="0087789C">
        <w:rPr>
          <w:rFonts w:eastAsia="Arial Unicode MS"/>
          <w:sz w:val="28"/>
          <w:szCs w:val="28"/>
          <w:lang w:val="uk-UA"/>
        </w:rPr>
        <w:t xml:space="preserve"> </w:t>
      </w:r>
      <w:r w:rsidR="005B5B60" w:rsidRPr="000A1006">
        <w:rPr>
          <w:rFonts w:eastAsia="Arial Unicode MS"/>
          <w:sz w:val="28"/>
          <w:szCs w:val="28"/>
          <w:lang w:val="uk-UA"/>
        </w:rPr>
        <w:t>групи</w:t>
      </w:r>
    </w:p>
    <w:p w14:paraId="1ADC5C47" w14:textId="02B64AE6" w:rsidR="005B5B60" w:rsidRPr="00267758" w:rsidRDefault="00214064" w:rsidP="000A1006">
      <w:pPr>
        <w:ind w:left="6372" w:hanging="1694"/>
        <w:rPr>
          <w:rFonts w:eastAsia="Arial Unicode MS"/>
          <w:sz w:val="28"/>
          <w:szCs w:val="28"/>
          <w:lang w:val="en-US"/>
        </w:rPr>
      </w:pPr>
      <w:proofErr w:type="spellStart"/>
      <w:r>
        <w:rPr>
          <w:rFonts w:eastAsia="Arial Unicode MS"/>
          <w:sz w:val="28"/>
          <w:szCs w:val="28"/>
          <w:lang w:val="uk-UA"/>
        </w:rPr>
        <w:t>Бужак</w:t>
      </w:r>
      <w:proofErr w:type="spellEnd"/>
      <w:r w:rsidR="0060288D">
        <w:rPr>
          <w:rFonts w:eastAsia="Arial Unicode MS"/>
          <w:sz w:val="28"/>
          <w:szCs w:val="28"/>
          <w:lang w:val="uk-UA"/>
        </w:rPr>
        <w:t xml:space="preserve"> </w:t>
      </w:r>
      <w:r>
        <w:rPr>
          <w:rFonts w:eastAsia="Arial Unicode MS"/>
          <w:sz w:val="28"/>
          <w:szCs w:val="28"/>
          <w:lang w:val="uk-UA"/>
        </w:rPr>
        <w:t>Андрій</w:t>
      </w:r>
    </w:p>
    <w:p w14:paraId="12CCC6CC" w14:textId="77777777" w:rsidR="00DE37CF" w:rsidRPr="00D30B79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14:paraId="54F330A9" w14:textId="77777777" w:rsidR="005B5B60" w:rsidRPr="00B80BED" w:rsidRDefault="005B5B60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Перевірив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proofErr w:type="spellStart"/>
      <w:r w:rsidR="00B80BED">
        <w:rPr>
          <w:rFonts w:eastAsia="Arial Unicode MS"/>
          <w:sz w:val="28"/>
          <w:szCs w:val="28"/>
          <w:lang w:val="uk-UA"/>
        </w:rPr>
        <w:t>асист</w:t>
      </w:r>
      <w:proofErr w:type="spellEnd"/>
      <w:r w:rsidR="00B80BED">
        <w:rPr>
          <w:rFonts w:eastAsia="Arial Unicode MS"/>
          <w:sz w:val="28"/>
          <w:szCs w:val="28"/>
          <w:lang w:val="uk-UA"/>
        </w:rPr>
        <w:t xml:space="preserve">. </w:t>
      </w:r>
      <w:proofErr w:type="spellStart"/>
      <w:r w:rsidR="00B80BED">
        <w:rPr>
          <w:rFonts w:eastAsia="Arial Unicode MS"/>
          <w:sz w:val="28"/>
          <w:szCs w:val="28"/>
          <w:lang w:val="uk-UA"/>
        </w:rPr>
        <w:t>Коцур</w:t>
      </w:r>
      <w:proofErr w:type="spellEnd"/>
      <w:r w:rsidR="00B80BED">
        <w:rPr>
          <w:rFonts w:eastAsia="Arial Unicode MS"/>
          <w:sz w:val="28"/>
          <w:szCs w:val="28"/>
          <w:lang w:val="uk-UA"/>
        </w:rPr>
        <w:t xml:space="preserve"> М.П.</w:t>
      </w:r>
    </w:p>
    <w:p w14:paraId="109EB836" w14:textId="77777777" w:rsidR="00DE37CF" w:rsidRPr="00DE37CF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14:paraId="340DA9EA" w14:textId="77777777" w:rsid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Оцінка: </w:t>
      </w:r>
    </w:p>
    <w:p w14:paraId="0B3C35A0" w14:textId="77777777" w:rsidR="000A1006" w:rsidRPr="00D30B79" w:rsidRDefault="000A1006" w:rsidP="000A1006">
      <w:pPr>
        <w:ind w:left="6372" w:hanging="1694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Дата захисту</w:t>
      </w:r>
      <w:r w:rsidR="00B80BED" w:rsidRPr="00D30B79">
        <w:rPr>
          <w:rFonts w:eastAsia="Arial Unicode MS"/>
          <w:sz w:val="28"/>
          <w:szCs w:val="28"/>
        </w:rPr>
        <w:t xml:space="preserve">: </w:t>
      </w:r>
    </w:p>
    <w:p w14:paraId="1FE1F6C5" w14:textId="77777777"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3AC4AD85" w14:textId="77777777"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2641ABDF" w14:textId="77777777"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406B5AB6" w14:textId="77777777"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7183C3A4" w14:textId="77777777"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66F56E60" w14:textId="77777777" w:rsidR="004C59EE" w:rsidRPr="000A1006" w:rsidRDefault="004C59E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14:paraId="70984631" w14:textId="77777777" w:rsidR="004C59EE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ці</w:t>
      </w:r>
    </w:p>
    <w:p w14:paraId="1CC9C688" w14:textId="77777777" w:rsidR="000A1006" w:rsidRPr="00214064" w:rsidRDefault="00DE37CF" w:rsidP="00222663">
      <w:pPr>
        <w:jc w:val="center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201</w:t>
      </w:r>
      <w:r w:rsidR="00B80BED" w:rsidRPr="00214064">
        <w:rPr>
          <w:rFonts w:eastAsia="Arial Unicode MS"/>
          <w:sz w:val="28"/>
          <w:szCs w:val="28"/>
          <w:lang w:val="uk-UA"/>
        </w:rPr>
        <w:t>9</w:t>
      </w:r>
    </w:p>
    <w:p w14:paraId="03D20549" w14:textId="77777777" w:rsidR="00B505D4" w:rsidRDefault="000A1006" w:rsidP="00B67024">
      <w:pPr>
        <w:ind w:firstLine="709"/>
        <w:jc w:val="both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br w:type="page"/>
      </w:r>
      <w:r w:rsidR="00724FA8" w:rsidRPr="006321D1">
        <w:rPr>
          <w:rFonts w:eastAsia="Arial Unicode MS"/>
          <w:b/>
          <w:bCs/>
          <w:sz w:val="28"/>
          <w:szCs w:val="28"/>
          <w:u w:val="single"/>
          <w:lang w:val="uk-UA"/>
        </w:rPr>
        <w:lastRenderedPageBreak/>
        <w:t>Завдання:</w:t>
      </w:r>
      <w:r w:rsidR="00724FA8" w:rsidRPr="00724FA8">
        <w:rPr>
          <w:rFonts w:eastAsia="Arial Unicode MS"/>
          <w:sz w:val="28"/>
          <w:szCs w:val="28"/>
          <w:lang w:val="uk-UA"/>
        </w:rPr>
        <w:t xml:space="preserve"> </w:t>
      </w:r>
      <w:r w:rsidR="00E60449" w:rsidRPr="00E60449">
        <w:rPr>
          <w:rFonts w:eastAsia="Arial Unicode MS"/>
          <w:sz w:val="28"/>
          <w:szCs w:val="28"/>
          <w:lang w:val="uk-UA"/>
        </w:rPr>
        <w:t xml:space="preserve">Використовуючи засоби </w:t>
      </w:r>
      <w:proofErr w:type="spellStart"/>
      <w:r w:rsidR="00E60449" w:rsidRPr="00E60449">
        <w:rPr>
          <w:rFonts w:eastAsia="Arial Unicode MS"/>
          <w:sz w:val="28"/>
          <w:szCs w:val="28"/>
          <w:lang w:val="uk-UA"/>
        </w:rPr>
        <w:t>PowerShell</w:t>
      </w:r>
      <w:proofErr w:type="spellEnd"/>
      <w:r w:rsidR="00E60449" w:rsidRPr="00E60449">
        <w:rPr>
          <w:rFonts w:eastAsia="Arial Unicode MS"/>
          <w:sz w:val="28"/>
          <w:szCs w:val="28"/>
          <w:lang w:val="uk-UA"/>
        </w:rPr>
        <w:t xml:space="preserve">, розробити два фільтри для кодування та декодування тексту. Літери, із яких складається прізвище студента,  кодуються цифрами згідно порядкового номера їх входження (p – 0, у – 1, …, к – 5). При повторному входженні літери використовувати  її перший номер. За допомогою фільтрів розробити сценарій, у якому </w:t>
      </w:r>
      <w:proofErr w:type="spellStart"/>
      <w:r w:rsidR="00E60449" w:rsidRPr="00E60449">
        <w:rPr>
          <w:rFonts w:eastAsia="Arial Unicode MS"/>
          <w:sz w:val="28"/>
          <w:szCs w:val="28"/>
          <w:lang w:val="uk-UA"/>
        </w:rPr>
        <w:t>вмістиме</w:t>
      </w:r>
      <w:proofErr w:type="spellEnd"/>
      <w:r w:rsidR="00E60449" w:rsidRPr="00E60449">
        <w:rPr>
          <w:rFonts w:eastAsia="Arial Unicode MS"/>
          <w:sz w:val="28"/>
          <w:szCs w:val="28"/>
          <w:lang w:val="uk-UA"/>
        </w:rPr>
        <w:t xml:space="preserve"> файлу test.txt спочатку кодується, а потім декодується. Звернути увагу на обробку чисел у тексті та вигляд кодованого тексту. Передбачити вивід на екран вхідної, кодованої та декодованої інформації. Оформити звіт про виконання роботи, у якому відобразити детальну інформацію про використані </w:t>
      </w:r>
      <w:proofErr w:type="spellStart"/>
      <w:r w:rsidR="00E60449" w:rsidRPr="00E60449">
        <w:rPr>
          <w:rFonts w:eastAsia="Arial Unicode MS"/>
          <w:sz w:val="28"/>
          <w:szCs w:val="28"/>
          <w:lang w:val="uk-UA"/>
        </w:rPr>
        <w:t>командлети</w:t>
      </w:r>
      <w:proofErr w:type="spellEnd"/>
      <w:r w:rsidR="00E60449" w:rsidRPr="00E60449">
        <w:rPr>
          <w:rFonts w:eastAsia="Arial Unicode MS"/>
          <w:sz w:val="28"/>
          <w:szCs w:val="28"/>
          <w:lang w:val="uk-UA"/>
        </w:rPr>
        <w:t xml:space="preserve"> та їх параметри, </w:t>
      </w:r>
      <w:proofErr w:type="spellStart"/>
      <w:r w:rsidR="00E60449" w:rsidRPr="00E60449">
        <w:rPr>
          <w:rFonts w:eastAsia="Arial Unicode MS"/>
          <w:sz w:val="28"/>
          <w:szCs w:val="28"/>
          <w:lang w:val="uk-UA"/>
        </w:rPr>
        <w:t>роздрук</w:t>
      </w:r>
      <w:proofErr w:type="spellEnd"/>
      <w:r w:rsidR="00E60449" w:rsidRPr="00E60449">
        <w:rPr>
          <w:rFonts w:eastAsia="Arial Unicode MS"/>
          <w:sz w:val="28"/>
          <w:szCs w:val="28"/>
          <w:lang w:val="uk-UA"/>
        </w:rPr>
        <w:t xml:space="preserve"> тексту сценарію, результати тестування сценарію. Роздрукований звіт та працездатність сценарію перевіряє та оцінює викладач.</w:t>
      </w:r>
    </w:p>
    <w:p w14:paraId="65767B67" w14:textId="77777777" w:rsidR="00D30B79" w:rsidRDefault="00724FA8" w:rsidP="0060288D">
      <w:pPr>
        <w:jc w:val="right"/>
        <w:rPr>
          <w:rFonts w:eastAsia="Arial Unicode MS"/>
          <w:sz w:val="28"/>
          <w:szCs w:val="28"/>
          <w:lang w:val="uk-UA"/>
        </w:rPr>
      </w:pPr>
      <w:r w:rsidRPr="006321D1">
        <w:rPr>
          <w:rFonts w:eastAsia="Arial Unicode MS"/>
          <w:i/>
          <w:iCs/>
          <w:sz w:val="28"/>
          <w:szCs w:val="28"/>
          <w:lang w:val="uk-UA"/>
        </w:rPr>
        <w:t>Максимальна кількість балів за роботу</w:t>
      </w:r>
      <w:r w:rsidRPr="00724FA8">
        <w:rPr>
          <w:rFonts w:eastAsia="Arial Unicode MS"/>
          <w:sz w:val="28"/>
          <w:szCs w:val="28"/>
          <w:lang w:val="uk-UA"/>
        </w:rPr>
        <w:t xml:space="preserve"> – 1</w:t>
      </w:r>
      <w:r w:rsidR="009C7F5F">
        <w:rPr>
          <w:rFonts w:eastAsia="Arial Unicode MS"/>
          <w:sz w:val="28"/>
          <w:szCs w:val="28"/>
          <w:lang w:val="uk-UA"/>
        </w:rPr>
        <w:t>5</w:t>
      </w:r>
      <w:r w:rsidRPr="00724FA8">
        <w:rPr>
          <w:rFonts w:eastAsia="Arial Unicode MS"/>
          <w:sz w:val="28"/>
          <w:szCs w:val="28"/>
          <w:lang w:val="uk-UA"/>
        </w:rPr>
        <w:t>.</w:t>
      </w:r>
    </w:p>
    <w:p w14:paraId="5D57E080" w14:textId="0FE52985" w:rsidR="006828F9" w:rsidRPr="00D30B79" w:rsidRDefault="00724FA8" w:rsidP="0060288D">
      <w:pPr>
        <w:jc w:val="right"/>
        <w:rPr>
          <w:rFonts w:eastAsia="Arial Unicode MS"/>
          <w:sz w:val="28"/>
          <w:szCs w:val="28"/>
        </w:rPr>
      </w:pPr>
      <w:r w:rsidRPr="006321D1">
        <w:rPr>
          <w:rFonts w:eastAsia="Arial Unicode MS"/>
          <w:i/>
          <w:iCs/>
          <w:sz w:val="28"/>
          <w:szCs w:val="28"/>
          <w:lang w:val="uk-UA"/>
        </w:rPr>
        <w:t>Термін здачі</w:t>
      </w:r>
      <w:r w:rsidRPr="00724FA8">
        <w:rPr>
          <w:rFonts w:eastAsia="Arial Unicode MS"/>
          <w:sz w:val="28"/>
          <w:szCs w:val="28"/>
          <w:lang w:val="uk-UA"/>
        </w:rPr>
        <w:t xml:space="preserve"> роботи – </w:t>
      </w:r>
      <w:r w:rsidR="00E60449" w:rsidRPr="00E60449">
        <w:rPr>
          <w:sz w:val="28"/>
          <w:szCs w:val="28"/>
        </w:rPr>
        <w:t>до 06.12.2019</w:t>
      </w:r>
    </w:p>
    <w:p w14:paraId="0F4C8304" w14:textId="77777777" w:rsidR="00BE2FF8" w:rsidRPr="00682F9B" w:rsidRDefault="00BE2FF8" w:rsidP="00724FA8">
      <w:pPr>
        <w:ind w:firstLine="708"/>
        <w:rPr>
          <w:rFonts w:eastAsia="Arial Unicode MS"/>
          <w:sz w:val="20"/>
          <w:szCs w:val="20"/>
          <w:lang w:val="uk-UA"/>
        </w:rPr>
      </w:pPr>
    </w:p>
    <w:p w14:paraId="27AEF543" w14:textId="3006CE3F" w:rsidR="00D27362" w:rsidRPr="0060288D" w:rsidRDefault="00D30B79" w:rsidP="0060288D">
      <w:pPr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60288D">
        <w:rPr>
          <w:rFonts w:eastAsia="Arial Unicode MS"/>
          <w:b/>
          <w:bCs/>
          <w:sz w:val="28"/>
          <w:szCs w:val="28"/>
          <w:lang w:val="uk-UA"/>
        </w:rPr>
        <w:t>Хід виконання</w:t>
      </w:r>
    </w:p>
    <w:p w14:paraId="7E03C57B" w14:textId="114296FA" w:rsidR="005A7BB6" w:rsidRPr="00EA794C" w:rsidRDefault="0060288D" w:rsidP="00EA794C">
      <w:pPr>
        <w:pStyle w:val="a4"/>
        <w:numPr>
          <w:ilvl w:val="0"/>
          <w:numId w:val="5"/>
        </w:numPr>
        <w:tabs>
          <w:tab w:val="left" w:pos="993"/>
        </w:tabs>
        <w:ind w:left="0" w:firstLine="709"/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Мною було розроблено</w:t>
      </w:r>
      <w:r w:rsidR="005A7BB6" w:rsidRPr="00EA794C">
        <w:rPr>
          <w:rFonts w:eastAsia="Arial Unicode MS"/>
          <w:sz w:val="28"/>
          <w:szCs w:val="28"/>
          <w:lang w:val="uk-UA"/>
        </w:rPr>
        <w:t xml:space="preserve"> сценарій для розв’язування поставленої задачі</w:t>
      </w:r>
      <w:r>
        <w:rPr>
          <w:rFonts w:eastAsia="Arial Unicode MS"/>
          <w:sz w:val="28"/>
          <w:szCs w:val="28"/>
          <w:lang w:val="uk-UA"/>
        </w:rPr>
        <w:t xml:space="preserve"> кодування та декодування тесту</w:t>
      </w:r>
      <w:r w:rsidR="005A7BB6" w:rsidRPr="00EA794C">
        <w:rPr>
          <w:rFonts w:eastAsia="Arial Unicode MS"/>
          <w:sz w:val="28"/>
          <w:szCs w:val="28"/>
        </w:rPr>
        <w:t>.</w:t>
      </w:r>
    </w:p>
    <w:p w14:paraId="7120FFAC" w14:textId="77777777" w:rsidR="00682F9B" w:rsidRDefault="00682F9B" w:rsidP="00682F9B">
      <w:pPr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403538A5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filePath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Read-Host -Prompt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'Inpu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file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path'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54CADEE4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05D5BF93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if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(![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System.IO.File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]::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xists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filePath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))</w:t>
      </w:r>
    </w:p>
    <w:p w14:paraId="74232FB5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{</w:t>
      </w:r>
    </w:p>
    <w:p w14:paraId="04EA33A2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'File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no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found.'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27CB9183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pause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479A2941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xi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002D7437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}</w:t>
      </w:r>
    </w:p>
    <w:p w14:paraId="6AD00E09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4AB767FB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@{};</w:t>
      </w:r>
    </w:p>
    <w:p w14:paraId="791CE205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@{};</w:t>
      </w:r>
    </w:p>
    <w:p w14:paraId="6417D1DA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00DA71BD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filter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ion</w:t>
      </w:r>
      <w:proofErr w:type="spellEnd"/>
    </w:p>
    <w:p w14:paraId="574A1575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{</w:t>
      </w:r>
    </w:p>
    <w:p w14:paraId="50261361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f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(!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ContainsKey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_))</w:t>
      </w:r>
    </w:p>
    <w:p w14:paraId="5FC2486D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{</w:t>
      </w:r>
    </w:p>
    <w:p w14:paraId="3B6175C9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   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Ad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_,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Cou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);</w:t>
      </w:r>
    </w:p>
    <w:p w14:paraId="24F060FC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   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.Ad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.Cou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, $_);</w:t>
      </w:r>
    </w:p>
    <w:p w14:paraId="34C56988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}</w:t>
      </w:r>
    </w:p>
    <w:p w14:paraId="146E52E9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[$_]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.ToString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) + ' ';</w:t>
      </w:r>
    </w:p>
    <w:p w14:paraId="676F7994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}</w:t>
      </w:r>
    </w:p>
    <w:p w14:paraId="3A9800CD" w14:textId="77777777" w:rsid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4186102D" w14:textId="77777777" w:rsidR="001D03D5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4F275B86" w14:textId="77777777" w:rsidR="001D03D5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33EF00F7" w14:textId="77777777" w:rsidR="001D03D5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7304E309" w14:textId="77777777" w:rsidR="001D03D5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1D86D246" w14:textId="77777777" w:rsidR="001D03D5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583D8099" w14:textId="77777777" w:rsidR="001D03D5" w:rsidRPr="00267758" w:rsidRDefault="001D03D5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746390BC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lastRenderedPageBreak/>
        <w:t>filter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Decryption</w:t>
      </w:r>
      <w:proofErr w:type="spellEnd"/>
    </w:p>
    <w:p w14:paraId="2AB47B74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{</w:t>
      </w:r>
    </w:p>
    <w:p w14:paraId="68F0CE0E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f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(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.ContainsKey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[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]$_)) -and ($_ -ne ''))</w:t>
      </w:r>
    </w:p>
    <w:p w14:paraId="791DE2C6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{</w:t>
      </w:r>
    </w:p>
    <w:p w14:paraId="0A91B128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[[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]$_];</w:t>
      </w:r>
    </w:p>
    <w:p w14:paraId="1245FC50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}</w:t>
      </w:r>
    </w:p>
    <w:p w14:paraId="21ED460E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'';</w:t>
      </w:r>
    </w:p>
    <w:p w14:paraId="26A55B62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}</w:t>
      </w:r>
    </w:p>
    <w:p w14:paraId="30AF7F57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57B5040C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origin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Get-Content -Path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filePath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56691939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ed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originContent.ToCharArray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() |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io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) -join ' ';</w:t>
      </w:r>
    </w:p>
    <w:p w14:paraId="18F989E2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decrypted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= 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edContent.spli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() |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Decryptio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) -join '';</w:t>
      </w:r>
    </w:p>
    <w:p w14:paraId="382B6557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73DB83F5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'';</w:t>
      </w:r>
    </w:p>
    <w:p w14:paraId="4762478A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'Origi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:';</w:t>
      </w:r>
    </w:p>
    <w:p w14:paraId="205F4496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origin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01D704F7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'';</w:t>
      </w:r>
    </w:p>
    <w:p w14:paraId="30E61C5F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'Encrypte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:';</w:t>
      </w:r>
    </w:p>
    <w:p w14:paraId="06DB3B8A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ed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2387CB24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'';</w:t>
      </w:r>
    </w:p>
    <w:p w14:paraId="2B88EBC9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'Decrypte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:';</w:t>
      </w:r>
    </w:p>
    <w:p w14:paraId="3ECA5157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decryptedConte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729F4FD8" w14:textId="77777777" w:rsidR="00267758" w:rsidRPr="00267758" w:rsidRDefault="00267758" w:rsidP="0026775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14:paraId="21A8BFA5" w14:textId="64C6F81E" w:rsidR="00D96F9F" w:rsidRPr="0060288D" w:rsidRDefault="00267758" w:rsidP="00267758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pause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;</w:t>
      </w:r>
    </w:p>
    <w:p w14:paraId="0DB9F8A0" w14:textId="77777777" w:rsidR="00D96F9F" w:rsidRPr="0060288D" w:rsidRDefault="00D96F9F" w:rsidP="00D96F9F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462AD06E" w14:textId="7060F54C" w:rsidR="00F81932" w:rsidRDefault="00F81932" w:rsidP="00883522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52AF566D" w14:textId="16061314" w:rsidR="00E06643" w:rsidRDefault="00E06643" w:rsidP="00883522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02169A1F" w14:textId="191BF038" w:rsidR="00E06643" w:rsidRDefault="00E06643" w:rsidP="00883522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64141DA6" w14:textId="77777777" w:rsidR="00E06643" w:rsidRDefault="00E06643" w:rsidP="00883522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738ADB9B" w14:textId="6D554DAB" w:rsidR="004C59EE" w:rsidRDefault="005A7BB6" w:rsidP="00B505D4">
      <w:pPr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D15994">
        <w:rPr>
          <w:rFonts w:eastAsia="Arial Unicode MS"/>
          <w:b/>
          <w:bCs/>
          <w:sz w:val="28"/>
          <w:szCs w:val="28"/>
          <w:lang w:val="uk-UA"/>
        </w:rPr>
        <w:t>Пояснення до сценарію</w:t>
      </w:r>
    </w:p>
    <w:p w14:paraId="2E5D7F4E" w14:textId="65C2128F" w:rsidR="00D15994" w:rsidRPr="00E06643" w:rsidRDefault="00267758" w:rsidP="00267758">
      <w:pPr>
        <w:pStyle w:val="a4"/>
        <w:numPr>
          <w:ilvl w:val="0"/>
          <w:numId w:val="10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Змінній</w:t>
      </w:r>
      <w:r w:rsidR="00D15994">
        <w:rPr>
          <w:rFonts w:eastAsia="Arial Unicode MS"/>
          <w:bCs/>
          <w:sz w:val="28"/>
          <w:szCs w:val="28"/>
          <w:lang w:val="uk-UA"/>
        </w:rPr>
        <w:t xml:space="preserve"> «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filePath</w:t>
      </w:r>
      <w:proofErr w:type="spellEnd"/>
      <w:r w:rsidR="00D15994">
        <w:rPr>
          <w:rFonts w:eastAsia="Arial Unicode MS"/>
          <w:bCs/>
          <w:sz w:val="28"/>
          <w:szCs w:val="28"/>
          <w:lang w:val="uk-UA"/>
        </w:rPr>
        <w:t xml:space="preserve">» </w:t>
      </w:r>
      <w:r>
        <w:rPr>
          <w:rFonts w:eastAsia="Arial Unicode MS"/>
          <w:bCs/>
          <w:sz w:val="28"/>
          <w:szCs w:val="28"/>
          <w:lang w:val="uk-UA"/>
        </w:rPr>
        <w:t>присвоюю введений користувачем шлях до файлу</w:t>
      </w:r>
      <w:r w:rsidR="00D15994">
        <w:rPr>
          <w:rFonts w:eastAsia="Arial Unicode MS"/>
          <w:bCs/>
          <w:sz w:val="28"/>
          <w:szCs w:val="28"/>
          <w:lang w:val="uk-UA"/>
        </w:rPr>
        <w:t>.</w:t>
      </w:r>
    </w:p>
    <w:p w14:paraId="3B2717BA" w14:textId="77777777" w:rsidR="001D03D5" w:rsidRDefault="001D03D5" w:rsidP="00D159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14:paraId="6FD95AEB" w14:textId="3EA1DEA5" w:rsidR="00D15994" w:rsidRDefault="00267758" w:rsidP="00D159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filePath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= Read-Host -Prompt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'Input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file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path'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;</w:t>
      </w:r>
    </w:p>
    <w:p w14:paraId="38E69D90" w14:textId="77777777" w:rsidR="00267758" w:rsidRPr="00E06643" w:rsidRDefault="00267758" w:rsidP="00D159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14:paraId="2CE53937" w14:textId="58678472" w:rsidR="00D15994" w:rsidRDefault="00267758" w:rsidP="00F11E84">
      <w:pPr>
        <w:pStyle w:val="a4"/>
        <w:numPr>
          <w:ilvl w:val="0"/>
          <w:numId w:val="10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Завершую виконання сценарію, якщо файлу не існує</w:t>
      </w:r>
      <w:r w:rsidR="00F11E84">
        <w:rPr>
          <w:rFonts w:eastAsia="Arial Unicode MS"/>
          <w:bCs/>
          <w:sz w:val="28"/>
          <w:szCs w:val="28"/>
          <w:lang w:val="uk-UA"/>
        </w:rPr>
        <w:t>.</w:t>
      </w:r>
    </w:p>
    <w:p w14:paraId="65C609FE" w14:textId="77777777" w:rsidR="001D03D5" w:rsidRDefault="001D03D5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14:paraId="3553CB1E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if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(![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System.IO.File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]::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Exists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($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filePath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))</w:t>
      </w:r>
    </w:p>
    <w:p w14:paraId="6AA420E0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>{</w:t>
      </w:r>
    </w:p>
    <w:p w14:paraId="358E2F8E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'File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not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found.'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;</w:t>
      </w:r>
    </w:p>
    <w:p w14:paraId="2AC32FEE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pause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;</w:t>
      </w:r>
    </w:p>
    <w:p w14:paraId="1D129308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exit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>;</w:t>
      </w:r>
    </w:p>
    <w:p w14:paraId="681928BE" w14:textId="6C9F5E04" w:rsidR="00D15994" w:rsidRPr="00E06643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>}</w:t>
      </w:r>
    </w:p>
    <w:p w14:paraId="59E0BF82" w14:textId="77777777" w:rsidR="00AA1565" w:rsidRDefault="00AA1565" w:rsidP="00D15994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14:paraId="03A020EC" w14:textId="25B1DB88" w:rsidR="00AA1565" w:rsidRDefault="00267758" w:rsidP="00AA1565">
      <w:pPr>
        <w:pStyle w:val="a4"/>
        <w:numPr>
          <w:ilvl w:val="0"/>
          <w:numId w:val="10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Оголошую хеш-таблиці для кодування і декодування символів</w:t>
      </w:r>
      <w:r w:rsidR="00AA1565">
        <w:rPr>
          <w:rFonts w:eastAsia="Arial Unicode MS"/>
          <w:bCs/>
          <w:sz w:val="28"/>
          <w:szCs w:val="28"/>
          <w:lang w:val="uk-UA"/>
        </w:rPr>
        <w:t>.</w:t>
      </w:r>
    </w:p>
    <w:p w14:paraId="797A43CA" w14:textId="77777777" w:rsidR="001D03D5" w:rsidRDefault="001D03D5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14:paraId="610EC768" w14:textId="77777777" w:rsidR="00267758" w:rsidRPr="00267758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charToInt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= @{};</w:t>
      </w:r>
    </w:p>
    <w:p w14:paraId="5F445D8C" w14:textId="0F04C929" w:rsidR="00D15994" w:rsidRPr="00E06643" w:rsidRDefault="00267758" w:rsidP="00267758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67758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67758">
        <w:rPr>
          <w:rFonts w:eastAsia="Arial Unicode MS"/>
          <w:bCs/>
          <w:sz w:val="28"/>
          <w:szCs w:val="28"/>
          <w:lang w:val="uk-UA"/>
        </w:rPr>
        <w:t>intToChar</w:t>
      </w:r>
      <w:proofErr w:type="spellEnd"/>
      <w:r w:rsidRPr="00267758">
        <w:rPr>
          <w:rFonts w:eastAsia="Arial Unicode MS"/>
          <w:bCs/>
          <w:sz w:val="28"/>
          <w:szCs w:val="28"/>
          <w:lang w:val="uk-UA"/>
        </w:rPr>
        <w:t xml:space="preserve"> = @{};</w:t>
      </w:r>
    </w:p>
    <w:p w14:paraId="3B443673" w14:textId="77777777" w:rsidR="00AA1565" w:rsidRPr="00267758" w:rsidRDefault="00AA1565" w:rsidP="00AA1565">
      <w:pPr>
        <w:tabs>
          <w:tab w:val="left" w:pos="993"/>
        </w:tabs>
        <w:jc w:val="both"/>
        <w:rPr>
          <w:rFonts w:eastAsia="Arial Unicode MS"/>
          <w:bCs/>
          <w:sz w:val="28"/>
          <w:szCs w:val="28"/>
          <w:lang w:val="uk-UA"/>
        </w:rPr>
      </w:pPr>
    </w:p>
    <w:p w14:paraId="245614AA" w14:textId="6FEA3956" w:rsidR="001429CF" w:rsidRPr="00E06643" w:rsidRDefault="00AA1565" w:rsidP="00AA1565">
      <w:pPr>
        <w:pStyle w:val="a4"/>
        <w:numPr>
          <w:ilvl w:val="0"/>
          <w:numId w:val="10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>Описую</w:t>
      </w:r>
      <w:r w:rsidR="00D15994" w:rsidRPr="00AA1565">
        <w:rPr>
          <w:rFonts w:eastAsia="Arial Unicode MS"/>
          <w:sz w:val="28"/>
          <w:szCs w:val="28"/>
          <w:lang w:val="uk-UA"/>
        </w:rPr>
        <w:t xml:space="preserve"> ф</w:t>
      </w:r>
      <w:r w:rsidR="001429CF" w:rsidRPr="00AA1565">
        <w:rPr>
          <w:rFonts w:eastAsia="Arial Unicode MS"/>
          <w:sz w:val="28"/>
          <w:szCs w:val="28"/>
          <w:lang w:val="uk-UA"/>
        </w:rPr>
        <w:t>ільтр для кодування тексту</w:t>
      </w:r>
      <w:r w:rsidR="00042727">
        <w:rPr>
          <w:rFonts w:eastAsia="Arial Unicode MS"/>
          <w:sz w:val="28"/>
          <w:szCs w:val="28"/>
          <w:lang w:val="uk-UA"/>
        </w:rPr>
        <w:t>. Так як найефективніша робота з фільтром це конвеєрна обробка, то опрацьовую поточний елемент з конвеєра у змінній «</w:t>
      </w:r>
      <w:r w:rsidR="00042727" w:rsidRPr="00042727">
        <w:rPr>
          <w:rFonts w:eastAsia="Arial Unicode MS"/>
          <w:sz w:val="28"/>
          <w:szCs w:val="28"/>
        </w:rPr>
        <w:t>$_</w:t>
      </w:r>
      <w:r w:rsidR="00042727">
        <w:rPr>
          <w:rFonts w:eastAsia="Arial Unicode MS"/>
          <w:sz w:val="28"/>
          <w:szCs w:val="28"/>
          <w:lang w:val="uk-UA"/>
        </w:rPr>
        <w:t>»</w:t>
      </w:r>
      <w:r w:rsidR="004D6FE0">
        <w:rPr>
          <w:rFonts w:eastAsia="Arial Unicode MS"/>
          <w:sz w:val="28"/>
          <w:szCs w:val="28"/>
          <w:lang w:val="uk-UA"/>
        </w:rPr>
        <w:t>. Тут відбувається заповнення обох хеш-таблиць та повернення зашифрованого елементу конвеєра</w:t>
      </w:r>
      <w:r w:rsidR="00042727">
        <w:rPr>
          <w:rFonts w:eastAsia="Arial Unicode MS"/>
          <w:sz w:val="28"/>
          <w:szCs w:val="28"/>
          <w:lang w:val="uk-UA"/>
        </w:rPr>
        <w:t>.</w:t>
      </w:r>
    </w:p>
    <w:p w14:paraId="62879983" w14:textId="77777777" w:rsidR="001D03D5" w:rsidRDefault="001D03D5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2E999153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267758">
        <w:rPr>
          <w:rFonts w:eastAsia="Arial Unicode MS"/>
          <w:sz w:val="28"/>
          <w:szCs w:val="28"/>
          <w:lang w:val="uk-UA"/>
        </w:rPr>
        <w:t>filter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Encryption</w:t>
      </w:r>
      <w:proofErr w:type="spellEnd"/>
    </w:p>
    <w:p w14:paraId="5468F198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>{</w:t>
      </w:r>
    </w:p>
    <w:p w14:paraId="59094941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f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(!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ContainsKey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_))</w:t>
      </w:r>
    </w:p>
    <w:p w14:paraId="544C382D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{</w:t>
      </w:r>
    </w:p>
    <w:p w14:paraId="0B13EFF7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   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Ad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_,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.Cou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);</w:t>
      </w:r>
    </w:p>
    <w:p w14:paraId="16E99380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   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.Add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intToChar.Cou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, $_);</w:t>
      </w:r>
    </w:p>
    <w:p w14:paraId="19CC54E4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}</w:t>
      </w:r>
    </w:p>
    <w:p w14:paraId="4EE17BEE" w14:textId="77777777" w:rsidR="00267758" w:rsidRPr="00267758" w:rsidRDefault="00267758" w:rsidP="00267758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267758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 xml:space="preserve"> $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charToInt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[$_]</w:t>
      </w:r>
      <w:proofErr w:type="spellStart"/>
      <w:r w:rsidRPr="00267758">
        <w:rPr>
          <w:rFonts w:eastAsia="Arial Unicode MS"/>
          <w:sz w:val="28"/>
          <w:szCs w:val="28"/>
          <w:lang w:val="uk-UA"/>
        </w:rPr>
        <w:t>.ToString</w:t>
      </w:r>
      <w:proofErr w:type="spellEnd"/>
      <w:r w:rsidRPr="00267758">
        <w:rPr>
          <w:rFonts w:eastAsia="Arial Unicode MS"/>
          <w:sz w:val="28"/>
          <w:szCs w:val="28"/>
          <w:lang w:val="uk-UA"/>
        </w:rPr>
        <w:t>() + ' ';</w:t>
      </w:r>
    </w:p>
    <w:p w14:paraId="0BE572D7" w14:textId="3B5C2FC7" w:rsidR="00E06643" w:rsidRDefault="00267758" w:rsidP="00267758">
      <w:pPr>
        <w:ind w:left="708"/>
        <w:jc w:val="both"/>
        <w:rPr>
          <w:rFonts w:eastAsia="Arial Unicode MS"/>
          <w:sz w:val="28"/>
          <w:szCs w:val="28"/>
          <w:lang w:val="en-US"/>
        </w:rPr>
      </w:pPr>
      <w:r w:rsidRPr="00267758">
        <w:rPr>
          <w:rFonts w:eastAsia="Arial Unicode MS"/>
          <w:sz w:val="28"/>
          <w:szCs w:val="28"/>
          <w:lang w:val="uk-UA"/>
        </w:rPr>
        <w:t>}</w:t>
      </w:r>
    </w:p>
    <w:p w14:paraId="3027612E" w14:textId="77777777" w:rsidR="00E06643" w:rsidRDefault="00E06643" w:rsidP="009F2CCD">
      <w:pPr>
        <w:rPr>
          <w:rFonts w:eastAsia="Arial Unicode MS"/>
          <w:sz w:val="28"/>
          <w:szCs w:val="28"/>
          <w:lang w:val="en-US"/>
        </w:rPr>
      </w:pPr>
    </w:p>
    <w:p w14:paraId="5F3F2963" w14:textId="425694BB" w:rsidR="009F2CCD" w:rsidRPr="00E06643" w:rsidRDefault="00AA1565" w:rsidP="009F2CCD">
      <w:pPr>
        <w:pStyle w:val="a4"/>
        <w:numPr>
          <w:ilvl w:val="0"/>
          <w:numId w:val="10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>Описую ф</w:t>
      </w:r>
      <w:r w:rsidR="001429CF">
        <w:rPr>
          <w:rFonts w:eastAsia="Arial Unicode MS"/>
          <w:sz w:val="28"/>
          <w:szCs w:val="28"/>
          <w:lang w:val="uk-UA"/>
        </w:rPr>
        <w:t xml:space="preserve">ільтр для </w:t>
      </w:r>
      <w:r w:rsidR="00D15994">
        <w:rPr>
          <w:rFonts w:eastAsia="Arial Unicode MS"/>
          <w:sz w:val="28"/>
          <w:szCs w:val="28"/>
          <w:lang w:val="uk-UA"/>
        </w:rPr>
        <w:t>де</w:t>
      </w:r>
      <w:r w:rsidR="001429CF">
        <w:rPr>
          <w:rFonts w:eastAsia="Arial Unicode MS"/>
          <w:sz w:val="28"/>
          <w:szCs w:val="28"/>
          <w:lang w:val="uk-UA"/>
        </w:rPr>
        <w:t>кодування тексту</w:t>
      </w:r>
      <w:r w:rsidR="00D15994">
        <w:rPr>
          <w:rFonts w:eastAsia="Arial Unicode MS"/>
          <w:sz w:val="28"/>
          <w:szCs w:val="28"/>
          <w:lang w:val="uk-UA"/>
        </w:rPr>
        <w:t>:</w:t>
      </w:r>
    </w:p>
    <w:p w14:paraId="07191D9F" w14:textId="77777777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5F486EC5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1D03D5">
        <w:rPr>
          <w:rFonts w:eastAsia="Arial Unicode MS"/>
          <w:sz w:val="28"/>
          <w:szCs w:val="28"/>
          <w:lang w:val="uk-UA"/>
        </w:rPr>
        <w:t>filter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Decryption</w:t>
      </w:r>
      <w:proofErr w:type="spellEnd"/>
    </w:p>
    <w:p w14:paraId="78CE61D7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{</w:t>
      </w:r>
    </w:p>
    <w:p w14:paraId="208C72FD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if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((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intToChar.ContainsKey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([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i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]$_)) -and ($_ -ne ''))</w:t>
      </w:r>
    </w:p>
    <w:p w14:paraId="47240D61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 xml:space="preserve">    {</w:t>
      </w:r>
    </w:p>
    <w:p w14:paraId="4D22284A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 xml:space="preserve">       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intToChar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[[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i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]$_];</w:t>
      </w:r>
    </w:p>
    <w:p w14:paraId="327087DC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 xml:space="preserve">    }</w:t>
      </w:r>
    </w:p>
    <w:p w14:paraId="2218C8C2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return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'';</w:t>
      </w:r>
    </w:p>
    <w:p w14:paraId="0E949B02" w14:textId="2BDA790B" w:rsidR="00E06643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}</w:t>
      </w:r>
    </w:p>
    <w:p w14:paraId="7762682B" w14:textId="77777777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15433D46" w14:textId="59765C3D" w:rsidR="001D03D5" w:rsidRPr="001D03D5" w:rsidRDefault="001D03D5" w:rsidP="001D03D5">
      <w:pPr>
        <w:pStyle w:val="a4"/>
        <w:numPr>
          <w:ilvl w:val="0"/>
          <w:numId w:val="10"/>
        </w:numPr>
        <w:tabs>
          <w:tab w:val="left" w:pos="993"/>
        </w:tabs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Читаю вміст вхідного файлу, обробляю кодування та декодування через конвеєри і виводжу результати.</w:t>
      </w:r>
    </w:p>
    <w:p w14:paraId="699206DF" w14:textId="77777777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677C0E08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origin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= Get-Content -Path 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filePath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;</w:t>
      </w:r>
    </w:p>
    <w:p w14:paraId="1D3326CB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encrypted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= (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originContent.ToCharArray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() |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Encryption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) -join ' ';</w:t>
      </w:r>
    </w:p>
    <w:p w14:paraId="4E640413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decrypted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 = (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encryptedContent.spli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 xml:space="preserve">() | 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Decryption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) -join '';</w:t>
      </w:r>
    </w:p>
    <w:p w14:paraId="6DFD2DEF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24D80C48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'';</w:t>
      </w:r>
    </w:p>
    <w:p w14:paraId="0F5BF3B6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1D03D5">
        <w:rPr>
          <w:rFonts w:eastAsia="Arial Unicode MS"/>
          <w:sz w:val="28"/>
          <w:szCs w:val="28"/>
          <w:lang w:val="uk-UA"/>
        </w:rPr>
        <w:t>'Origin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:';</w:t>
      </w:r>
    </w:p>
    <w:p w14:paraId="55A14084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origin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;</w:t>
      </w:r>
    </w:p>
    <w:p w14:paraId="2634F906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'';</w:t>
      </w:r>
    </w:p>
    <w:p w14:paraId="59421253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1D03D5">
        <w:rPr>
          <w:rFonts w:eastAsia="Arial Unicode MS"/>
          <w:sz w:val="28"/>
          <w:szCs w:val="28"/>
          <w:lang w:val="uk-UA"/>
        </w:rPr>
        <w:t>'Encrypted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:';</w:t>
      </w:r>
    </w:p>
    <w:p w14:paraId="56C5EE5D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encrypted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;</w:t>
      </w:r>
    </w:p>
    <w:p w14:paraId="02565B6D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'';</w:t>
      </w:r>
    </w:p>
    <w:p w14:paraId="45FE1ED1" w14:textId="77777777" w:rsidR="001D03D5" w:rsidRP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1D03D5">
        <w:rPr>
          <w:rFonts w:eastAsia="Arial Unicode MS"/>
          <w:sz w:val="28"/>
          <w:szCs w:val="28"/>
          <w:lang w:val="uk-UA"/>
        </w:rPr>
        <w:t>'Decrypted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:';</w:t>
      </w:r>
    </w:p>
    <w:p w14:paraId="593821D2" w14:textId="40F116F0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1D03D5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1D03D5">
        <w:rPr>
          <w:rFonts w:eastAsia="Arial Unicode MS"/>
          <w:sz w:val="28"/>
          <w:szCs w:val="28"/>
          <w:lang w:val="uk-UA"/>
        </w:rPr>
        <w:t>decryptedContent</w:t>
      </w:r>
      <w:proofErr w:type="spellEnd"/>
      <w:r w:rsidRPr="001D03D5">
        <w:rPr>
          <w:rFonts w:eastAsia="Arial Unicode MS"/>
          <w:sz w:val="28"/>
          <w:szCs w:val="28"/>
          <w:lang w:val="uk-UA"/>
        </w:rPr>
        <w:t>;</w:t>
      </w:r>
    </w:p>
    <w:p w14:paraId="4A7B5E20" w14:textId="77777777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79D6C4B8" w14:textId="77777777" w:rsidR="001D03D5" w:rsidRDefault="001D03D5" w:rsidP="001D03D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14:paraId="221E7600" w14:textId="77777777" w:rsidR="001D03D5" w:rsidRDefault="001D03D5" w:rsidP="009F2CCD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14:paraId="28DCFA58" w14:textId="77777777" w:rsidR="00DF5988" w:rsidRPr="009F2CCD" w:rsidRDefault="00DE37CF" w:rsidP="009F2CCD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bookmarkStart w:id="0" w:name="_GoBack"/>
      <w:bookmarkEnd w:id="0"/>
      <w:r w:rsidRPr="006321D1">
        <w:rPr>
          <w:rFonts w:eastAsia="Arial Unicode MS"/>
          <w:b/>
          <w:bCs/>
          <w:i/>
          <w:sz w:val="28"/>
          <w:szCs w:val="28"/>
          <w:lang w:val="uk-UA"/>
        </w:rPr>
        <w:lastRenderedPageBreak/>
        <w:t>Тестов</w:t>
      </w:r>
      <w:r w:rsidR="00AF14CA">
        <w:rPr>
          <w:rFonts w:eastAsia="Arial Unicode MS"/>
          <w:b/>
          <w:bCs/>
          <w:i/>
          <w:sz w:val="28"/>
          <w:szCs w:val="28"/>
          <w:lang w:val="uk-UA"/>
        </w:rPr>
        <w:t>ий</w:t>
      </w:r>
      <w:r w:rsidRPr="006321D1">
        <w:rPr>
          <w:rFonts w:eastAsia="Arial Unicode MS"/>
          <w:b/>
          <w:bCs/>
          <w:i/>
          <w:sz w:val="28"/>
          <w:szCs w:val="28"/>
          <w:lang w:val="uk-UA"/>
        </w:rPr>
        <w:t xml:space="preserve"> п</w:t>
      </w:r>
      <w:r w:rsidR="00337132" w:rsidRPr="006321D1">
        <w:rPr>
          <w:rFonts w:eastAsia="Arial Unicode MS"/>
          <w:b/>
          <w:bCs/>
          <w:i/>
          <w:sz w:val="28"/>
          <w:szCs w:val="28"/>
          <w:lang w:val="uk-UA"/>
        </w:rPr>
        <w:t xml:space="preserve">риклад </w:t>
      </w:r>
    </w:p>
    <w:p w14:paraId="407CD4C4" w14:textId="77777777" w:rsidR="001F4AA4" w:rsidRDefault="001F4AA4" w:rsidP="001F4AA4">
      <w:pPr>
        <w:ind w:left="360"/>
        <w:jc w:val="both"/>
        <w:rPr>
          <w:rFonts w:eastAsia="Arial Unicode MS"/>
          <w:lang w:val="uk-UA"/>
        </w:rPr>
      </w:pPr>
    </w:p>
    <w:p w14:paraId="32BB13AE" w14:textId="1C8FD400" w:rsidR="005521DB" w:rsidRDefault="00267758" w:rsidP="00267758">
      <w:pPr>
        <w:ind w:left="-851"/>
        <w:jc w:val="center"/>
        <w:rPr>
          <w:rFonts w:eastAsia="Arial Unicode MS"/>
          <w:lang w:val="uk-UA"/>
        </w:rPr>
      </w:pPr>
      <w:r w:rsidRPr="00267758">
        <w:rPr>
          <w:rFonts w:eastAsia="Arial Unicode MS"/>
          <w:lang w:val="uk-UA"/>
        </w:rPr>
        <w:drawing>
          <wp:inline distT="0" distB="0" distL="0" distR="0" wp14:anchorId="54C4B77A" wp14:editId="19BF94FF">
            <wp:extent cx="6152515" cy="338010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F702" w14:textId="77777777" w:rsidR="005521DB" w:rsidRDefault="005521DB" w:rsidP="001F4AA4">
      <w:pPr>
        <w:ind w:left="360"/>
        <w:jc w:val="both"/>
        <w:rPr>
          <w:rFonts w:eastAsia="Arial Unicode MS"/>
          <w:lang w:val="uk-UA"/>
        </w:rPr>
      </w:pPr>
    </w:p>
    <w:p w14:paraId="2284E670" w14:textId="77777777" w:rsidR="005521DB" w:rsidRPr="001F4AA4" w:rsidRDefault="005521DB" w:rsidP="001F4AA4">
      <w:pPr>
        <w:ind w:left="360"/>
        <w:jc w:val="both"/>
        <w:rPr>
          <w:rFonts w:eastAsia="Arial Unicode MS"/>
          <w:lang w:val="uk-UA"/>
        </w:rPr>
      </w:pPr>
    </w:p>
    <w:p w14:paraId="5F8920F1" w14:textId="77777777" w:rsidR="00337132" w:rsidRDefault="00337132" w:rsidP="00337132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r w:rsidRPr="00A44D4B">
        <w:rPr>
          <w:rFonts w:eastAsia="Arial Unicode MS"/>
          <w:b/>
          <w:bCs/>
          <w:i/>
          <w:sz w:val="28"/>
          <w:szCs w:val="28"/>
          <w:lang w:val="uk-UA"/>
        </w:rPr>
        <w:t>Висновки</w:t>
      </w:r>
    </w:p>
    <w:p w14:paraId="2AC1979E" w14:textId="77777777" w:rsidR="00395511" w:rsidRPr="00A44D4B" w:rsidRDefault="00395511" w:rsidP="00337132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14:paraId="5FE2489C" w14:textId="1C6B21AB" w:rsidR="006F1E54" w:rsidRPr="00E7698C" w:rsidRDefault="000D6C79" w:rsidP="00B80B68">
      <w:pPr>
        <w:ind w:firstLine="709"/>
        <w:jc w:val="both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Отже, в процесі виконання лабораторної роботи №</w:t>
      </w:r>
      <w:r w:rsidR="00B368DA">
        <w:rPr>
          <w:rFonts w:eastAsia="Arial Unicode MS"/>
          <w:sz w:val="28"/>
          <w:szCs w:val="28"/>
          <w:lang w:val="uk-UA"/>
        </w:rPr>
        <w:t>5</w:t>
      </w:r>
      <w:r>
        <w:rPr>
          <w:rFonts w:eastAsia="Arial Unicode MS"/>
          <w:sz w:val="28"/>
          <w:szCs w:val="28"/>
          <w:lang w:val="uk-UA"/>
        </w:rPr>
        <w:t xml:space="preserve">, </w:t>
      </w:r>
      <w:r w:rsidR="00D15994">
        <w:rPr>
          <w:rFonts w:eastAsia="Arial Unicode MS"/>
          <w:sz w:val="28"/>
          <w:szCs w:val="28"/>
          <w:lang w:val="uk-UA"/>
        </w:rPr>
        <w:t xml:space="preserve">мною </w:t>
      </w:r>
      <w:r>
        <w:rPr>
          <w:rFonts w:eastAsia="Arial Unicode MS"/>
          <w:sz w:val="28"/>
          <w:szCs w:val="28"/>
          <w:lang w:val="uk-UA"/>
        </w:rPr>
        <w:t xml:space="preserve">було розроблено сценарій мовою </w:t>
      </w:r>
      <w:r>
        <w:rPr>
          <w:rFonts w:eastAsia="Arial Unicode MS"/>
          <w:sz w:val="28"/>
          <w:szCs w:val="28"/>
          <w:lang w:val="en-US"/>
        </w:rPr>
        <w:t>Powe</w:t>
      </w:r>
      <w:r w:rsidR="004D554B">
        <w:rPr>
          <w:rFonts w:eastAsia="Arial Unicode MS"/>
          <w:sz w:val="28"/>
          <w:szCs w:val="28"/>
          <w:lang w:val="en-US"/>
        </w:rPr>
        <w:t>r</w:t>
      </w:r>
      <w:r>
        <w:rPr>
          <w:rFonts w:eastAsia="Arial Unicode MS"/>
          <w:sz w:val="28"/>
          <w:szCs w:val="28"/>
          <w:lang w:val="en-US"/>
        </w:rPr>
        <w:t>Shell</w:t>
      </w:r>
      <w:r>
        <w:rPr>
          <w:rFonts w:eastAsia="Arial Unicode MS"/>
          <w:sz w:val="28"/>
          <w:szCs w:val="28"/>
          <w:lang w:val="uk-UA"/>
        </w:rPr>
        <w:t xml:space="preserve">, що </w:t>
      </w:r>
      <w:r w:rsidR="00B932E7">
        <w:rPr>
          <w:rFonts w:eastAsia="Arial Unicode MS"/>
          <w:sz w:val="28"/>
          <w:szCs w:val="28"/>
          <w:lang w:val="uk-UA"/>
        </w:rPr>
        <w:t>дозволяє</w:t>
      </w:r>
      <w:r w:rsidR="003B7C0C">
        <w:rPr>
          <w:rFonts w:eastAsia="Arial Unicode MS"/>
          <w:sz w:val="28"/>
          <w:szCs w:val="28"/>
          <w:lang w:val="uk-UA"/>
        </w:rPr>
        <w:t xml:space="preserve"> </w:t>
      </w:r>
      <w:r w:rsidR="00B368DA">
        <w:rPr>
          <w:rFonts w:eastAsia="Arial Unicode MS"/>
          <w:sz w:val="28"/>
          <w:szCs w:val="28"/>
          <w:lang w:val="uk-UA"/>
        </w:rPr>
        <w:t>з</w:t>
      </w:r>
      <w:r w:rsidR="00D15994">
        <w:rPr>
          <w:rFonts w:eastAsia="Arial Unicode MS"/>
          <w:sz w:val="28"/>
          <w:szCs w:val="28"/>
          <w:lang w:val="uk-UA"/>
        </w:rPr>
        <w:t xml:space="preserve">асобами </w:t>
      </w:r>
      <w:proofErr w:type="spellStart"/>
      <w:r w:rsidR="00D15994">
        <w:rPr>
          <w:rFonts w:eastAsia="Arial Unicode MS"/>
          <w:sz w:val="28"/>
          <w:szCs w:val="28"/>
          <w:lang w:val="uk-UA"/>
        </w:rPr>
        <w:t>PowerShell</w:t>
      </w:r>
      <w:proofErr w:type="spellEnd"/>
      <w:r w:rsidR="00B80B68" w:rsidRPr="00B80B68">
        <w:rPr>
          <w:rFonts w:eastAsia="Arial Unicode MS"/>
          <w:sz w:val="28"/>
          <w:szCs w:val="28"/>
          <w:lang w:val="uk-UA"/>
        </w:rPr>
        <w:t xml:space="preserve"> </w:t>
      </w:r>
      <w:r w:rsidR="00B368DA">
        <w:rPr>
          <w:rFonts w:eastAsia="Arial Unicode MS"/>
          <w:sz w:val="28"/>
          <w:szCs w:val="28"/>
          <w:lang w:val="uk-UA"/>
        </w:rPr>
        <w:t>та</w:t>
      </w:r>
      <w:r w:rsidR="00B368DA" w:rsidRPr="00B368DA">
        <w:rPr>
          <w:rFonts w:eastAsia="Arial Unicode MS"/>
          <w:sz w:val="28"/>
          <w:szCs w:val="28"/>
          <w:lang w:val="uk-UA"/>
        </w:rPr>
        <w:t xml:space="preserve"> дв</w:t>
      </w:r>
      <w:r w:rsidR="00B368DA">
        <w:rPr>
          <w:rFonts w:eastAsia="Arial Unicode MS"/>
          <w:sz w:val="28"/>
          <w:szCs w:val="28"/>
          <w:lang w:val="uk-UA"/>
        </w:rPr>
        <w:t>ох</w:t>
      </w:r>
      <w:r w:rsidR="00B368DA" w:rsidRPr="00B368DA">
        <w:rPr>
          <w:rFonts w:eastAsia="Arial Unicode MS"/>
          <w:sz w:val="28"/>
          <w:szCs w:val="28"/>
          <w:lang w:val="uk-UA"/>
        </w:rPr>
        <w:t xml:space="preserve"> фільтр</w:t>
      </w:r>
      <w:r w:rsidR="00B368DA">
        <w:rPr>
          <w:rFonts w:eastAsia="Arial Unicode MS"/>
          <w:sz w:val="28"/>
          <w:szCs w:val="28"/>
          <w:lang w:val="uk-UA"/>
        </w:rPr>
        <w:t>ів</w:t>
      </w:r>
      <w:r w:rsidR="00B368DA" w:rsidRPr="00B368DA">
        <w:rPr>
          <w:rFonts w:eastAsia="Arial Unicode MS"/>
          <w:sz w:val="28"/>
          <w:szCs w:val="28"/>
          <w:lang w:val="uk-UA"/>
        </w:rPr>
        <w:t xml:space="preserve"> </w:t>
      </w:r>
      <w:r w:rsidR="00B368DA">
        <w:rPr>
          <w:rFonts w:eastAsia="Arial Unicode MS"/>
          <w:sz w:val="28"/>
          <w:szCs w:val="28"/>
          <w:lang w:val="uk-UA"/>
        </w:rPr>
        <w:t>закодувати</w:t>
      </w:r>
      <w:r w:rsidR="00D15994">
        <w:rPr>
          <w:rFonts w:eastAsia="Arial Unicode MS"/>
          <w:sz w:val="28"/>
          <w:szCs w:val="28"/>
          <w:lang w:val="uk-UA"/>
        </w:rPr>
        <w:t xml:space="preserve"> заданий в текстовому файлі текст та розкодувати його</w:t>
      </w:r>
      <w:r w:rsidR="00B368DA">
        <w:rPr>
          <w:rFonts w:eastAsia="Arial Unicode MS"/>
          <w:sz w:val="28"/>
          <w:szCs w:val="28"/>
          <w:lang w:val="uk-UA"/>
        </w:rPr>
        <w:t>.</w:t>
      </w:r>
    </w:p>
    <w:sectPr w:rsidR="006F1E54" w:rsidRPr="00E7698C" w:rsidSect="0060288D">
      <w:footerReference w:type="default" r:id="rId9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27D22F" w14:textId="77777777" w:rsidR="00D752C6" w:rsidRDefault="00D752C6" w:rsidP="009934F8">
      <w:r>
        <w:separator/>
      </w:r>
    </w:p>
  </w:endnote>
  <w:endnote w:type="continuationSeparator" w:id="0">
    <w:p w14:paraId="7DCED5D5" w14:textId="77777777" w:rsidR="00D752C6" w:rsidRDefault="00D752C6" w:rsidP="00993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2"/>
        <w:szCs w:val="22"/>
      </w:rPr>
      <w:id w:val="-671791893"/>
      <w:docPartObj>
        <w:docPartGallery w:val="Page Numbers (Bottom of Page)"/>
        <w:docPartUnique/>
      </w:docPartObj>
    </w:sdtPr>
    <w:sdtEndPr/>
    <w:sdtContent>
      <w:p w14:paraId="2D396367" w14:textId="588F6155" w:rsidR="00812BAA" w:rsidRPr="009934F8" w:rsidRDefault="00812BAA">
        <w:pPr>
          <w:pStyle w:val="a7"/>
          <w:jc w:val="right"/>
          <w:rPr>
            <w:sz w:val="22"/>
            <w:szCs w:val="22"/>
          </w:rPr>
        </w:pPr>
        <w:r w:rsidRPr="009934F8">
          <w:rPr>
            <w:sz w:val="22"/>
            <w:szCs w:val="22"/>
          </w:rPr>
          <w:fldChar w:fldCharType="begin"/>
        </w:r>
        <w:r w:rsidRPr="009934F8">
          <w:rPr>
            <w:sz w:val="22"/>
            <w:szCs w:val="22"/>
          </w:rPr>
          <w:instrText>PAGE   \* MERGEFORMAT</w:instrText>
        </w:r>
        <w:r w:rsidRPr="009934F8">
          <w:rPr>
            <w:sz w:val="22"/>
            <w:szCs w:val="22"/>
          </w:rPr>
          <w:fldChar w:fldCharType="separate"/>
        </w:r>
        <w:r w:rsidR="001D03D5">
          <w:rPr>
            <w:noProof/>
            <w:sz w:val="22"/>
            <w:szCs w:val="22"/>
          </w:rPr>
          <w:t>5</w:t>
        </w:r>
        <w:r w:rsidRPr="009934F8">
          <w:rPr>
            <w:sz w:val="22"/>
            <w:szCs w:val="22"/>
          </w:rPr>
          <w:fldChar w:fldCharType="end"/>
        </w:r>
      </w:p>
    </w:sdtContent>
  </w:sdt>
  <w:p w14:paraId="0DA728CF" w14:textId="77777777" w:rsidR="00812BAA" w:rsidRPr="009934F8" w:rsidRDefault="00812BAA">
    <w:pPr>
      <w:pStyle w:val="a7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733E0F" w14:textId="77777777" w:rsidR="00D752C6" w:rsidRDefault="00D752C6" w:rsidP="009934F8">
      <w:r>
        <w:separator/>
      </w:r>
    </w:p>
  </w:footnote>
  <w:footnote w:type="continuationSeparator" w:id="0">
    <w:p w14:paraId="6A1B6516" w14:textId="77777777" w:rsidR="00D752C6" w:rsidRDefault="00D752C6" w:rsidP="00993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876979"/>
    <w:multiLevelType w:val="hybridMultilevel"/>
    <w:tmpl w:val="E350169E"/>
    <w:lvl w:ilvl="0" w:tplc="DEAE419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156F06A7"/>
    <w:multiLevelType w:val="hybridMultilevel"/>
    <w:tmpl w:val="747ACF26"/>
    <w:lvl w:ilvl="0" w:tplc="3AF8B2B6">
      <w:start w:val="1"/>
      <w:numFmt w:val="decimal"/>
      <w:lvlText w:val="%1)"/>
      <w:lvlJc w:val="left"/>
      <w:pPr>
        <w:ind w:left="1068" w:hanging="360"/>
      </w:pPr>
      <w:rPr>
        <w:rFonts w:hint="default"/>
        <w:i w:val="0"/>
        <w:u w:val="none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15D40D00"/>
    <w:multiLevelType w:val="hybridMultilevel"/>
    <w:tmpl w:val="8E1C66A6"/>
    <w:lvl w:ilvl="0" w:tplc="778841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  <w:i w:val="0"/>
        <w:iCs/>
        <w:sz w:val="28"/>
        <w:szCs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D277BB6"/>
    <w:multiLevelType w:val="hybridMultilevel"/>
    <w:tmpl w:val="8E04A912"/>
    <w:lvl w:ilvl="0" w:tplc="4E5213DC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>
    <w:nsid w:val="380D769A"/>
    <w:multiLevelType w:val="hybridMultilevel"/>
    <w:tmpl w:val="C4240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7C54DE"/>
    <w:multiLevelType w:val="hybridMultilevel"/>
    <w:tmpl w:val="1690DFEA"/>
    <w:lvl w:ilvl="0" w:tplc="AB706EB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52012A5"/>
    <w:multiLevelType w:val="hybridMultilevel"/>
    <w:tmpl w:val="94EA82B8"/>
    <w:lvl w:ilvl="0" w:tplc="360A782E">
      <w:start w:val="1"/>
      <w:numFmt w:val="decimal"/>
      <w:lvlText w:val="%1)"/>
      <w:lvlJc w:val="left"/>
      <w:pPr>
        <w:ind w:left="1068" w:hanging="360"/>
      </w:pPr>
      <w:rPr>
        <w:rFonts w:hint="default"/>
        <w:b/>
        <w:bCs/>
        <w:i w:val="0"/>
        <w:iCs w:val="0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4A4E5C6F"/>
    <w:multiLevelType w:val="hybridMultilevel"/>
    <w:tmpl w:val="9A8099F2"/>
    <w:lvl w:ilvl="0" w:tplc="4E5213DC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5A484E4F"/>
    <w:multiLevelType w:val="hybridMultilevel"/>
    <w:tmpl w:val="475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E3E0DE2"/>
    <w:multiLevelType w:val="hybridMultilevel"/>
    <w:tmpl w:val="D2B89C22"/>
    <w:lvl w:ilvl="0" w:tplc="4E5213DC">
      <w:start w:val="1"/>
      <w:numFmt w:val="bullet"/>
      <w:lvlText w:val=""/>
      <w:lvlJc w:val="left"/>
      <w:pPr>
        <w:ind w:left="106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7"/>
  </w:num>
  <w:num w:numId="8">
    <w:abstractNumId w:val="9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zMzU3MjEyszQzM7FQ0lEKTi0uzszPAykwqgUAVCTz/SwAAAA="/>
  </w:docVars>
  <w:rsids>
    <w:rsidRoot w:val="00222663"/>
    <w:rsid w:val="00000CF5"/>
    <w:rsid w:val="00007A0E"/>
    <w:rsid w:val="00025D60"/>
    <w:rsid w:val="0003318C"/>
    <w:rsid w:val="00041619"/>
    <w:rsid w:val="00042727"/>
    <w:rsid w:val="00043EFC"/>
    <w:rsid w:val="00065EDA"/>
    <w:rsid w:val="00075CC0"/>
    <w:rsid w:val="00097A68"/>
    <w:rsid w:val="000A1006"/>
    <w:rsid w:val="000A6FA1"/>
    <w:rsid w:val="000B6EE1"/>
    <w:rsid w:val="000C2ACA"/>
    <w:rsid w:val="000D6C79"/>
    <w:rsid w:val="000F435B"/>
    <w:rsid w:val="0010252B"/>
    <w:rsid w:val="00134DC7"/>
    <w:rsid w:val="001429CF"/>
    <w:rsid w:val="001513BC"/>
    <w:rsid w:val="00165498"/>
    <w:rsid w:val="00185100"/>
    <w:rsid w:val="001859D8"/>
    <w:rsid w:val="001B4497"/>
    <w:rsid w:val="001B6FD9"/>
    <w:rsid w:val="001C3B5C"/>
    <w:rsid w:val="001D03D5"/>
    <w:rsid w:val="001E10FA"/>
    <w:rsid w:val="001E233E"/>
    <w:rsid w:val="001E2466"/>
    <w:rsid w:val="001F4AA4"/>
    <w:rsid w:val="00205C37"/>
    <w:rsid w:val="00210FC2"/>
    <w:rsid w:val="0021147A"/>
    <w:rsid w:val="00212DDC"/>
    <w:rsid w:val="00214064"/>
    <w:rsid w:val="00217822"/>
    <w:rsid w:val="00222663"/>
    <w:rsid w:val="00240FD5"/>
    <w:rsid w:val="00242D70"/>
    <w:rsid w:val="00247564"/>
    <w:rsid w:val="00252220"/>
    <w:rsid w:val="00252D4A"/>
    <w:rsid w:val="00267758"/>
    <w:rsid w:val="002A0508"/>
    <w:rsid w:val="002A1FFB"/>
    <w:rsid w:val="0031061B"/>
    <w:rsid w:val="00314AFB"/>
    <w:rsid w:val="00337132"/>
    <w:rsid w:val="003436BD"/>
    <w:rsid w:val="00345698"/>
    <w:rsid w:val="00347276"/>
    <w:rsid w:val="00395511"/>
    <w:rsid w:val="003A05C6"/>
    <w:rsid w:val="003B7C0C"/>
    <w:rsid w:val="003D06A2"/>
    <w:rsid w:val="003D2B01"/>
    <w:rsid w:val="003F7533"/>
    <w:rsid w:val="00416627"/>
    <w:rsid w:val="00425C34"/>
    <w:rsid w:val="004306A5"/>
    <w:rsid w:val="004438AA"/>
    <w:rsid w:val="00445940"/>
    <w:rsid w:val="00455AFD"/>
    <w:rsid w:val="004A6510"/>
    <w:rsid w:val="004A6799"/>
    <w:rsid w:val="004B221A"/>
    <w:rsid w:val="004B7ACA"/>
    <w:rsid w:val="004C59EE"/>
    <w:rsid w:val="004D554B"/>
    <w:rsid w:val="004D6FE0"/>
    <w:rsid w:val="004F083A"/>
    <w:rsid w:val="004F1CC6"/>
    <w:rsid w:val="0055112C"/>
    <w:rsid w:val="005521DB"/>
    <w:rsid w:val="00595AFF"/>
    <w:rsid w:val="005A7BB6"/>
    <w:rsid w:val="005B5B60"/>
    <w:rsid w:val="005B5C4C"/>
    <w:rsid w:val="005C5424"/>
    <w:rsid w:val="005E7459"/>
    <w:rsid w:val="0060288D"/>
    <w:rsid w:val="00604768"/>
    <w:rsid w:val="006066DD"/>
    <w:rsid w:val="006270A4"/>
    <w:rsid w:val="006321D1"/>
    <w:rsid w:val="0064012E"/>
    <w:rsid w:val="006505BD"/>
    <w:rsid w:val="00651C56"/>
    <w:rsid w:val="006553C0"/>
    <w:rsid w:val="0066403A"/>
    <w:rsid w:val="00666645"/>
    <w:rsid w:val="00676EA9"/>
    <w:rsid w:val="006828F9"/>
    <w:rsid w:val="00682F9B"/>
    <w:rsid w:val="006A56FB"/>
    <w:rsid w:val="006F1E54"/>
    <w:rsid w:val="006F36C1"/>
    <w:rsid w:val="00705D05"/>
    <w:rsid w:val="0070766B"/>
    <w:rsid w:val="00724FA8"/>
    <w:rsid w:val="00750316"/>
    <w:rsid w:val="0077214C"/>
    <w:rsid w:val="007D2E12"/>
    <w:rsid w:val="007D467C"/>
    <w:rsid w:val="007D65C2"/>
    <w:rsid w:val="007D739A"/>
    <w:rsid w:val="0080156D"/>
    <w:rsid w:val="00804C38"/>
    <w:rsid w:val="00812BAA"/>
    <w:rsid w:val="00816D99"/>
    <w:rsid w:val="008225C1"/>
    <w:rsid w:val="0083643B"/>
    <w:rsid w:val="00861B5F"/>
    <w:rsid w:val="00872A6B"/>
    <w:rsid w:val="0087789C"/>
    <w:rsid w:val="00883522"/>
    <w:rsid w:val="008A0F31"/>
    <w:rsid w:val="008A5814"/>
    <w:rsid w:val="008D177C"/>
    <w:rsid w:val="008E22A2"/>
    <w:rsid w:val="008E60DE"/>
    <w:rsid w:val="008F0A58"/>
    <w:rsid w:val="008F164F"/>
    <w:rsid w:val="009355CD"/>
    <w:rsid w:val="00936017"/>
    <w:rsid w:val="00943304"/>
    <w:rsid w:val="0095045F"/>
    <w:rsid w:val="00951CE2"/>
    <w:rsid w:val="0095411A"/>
    <w:rsid w:val="00986B0A"/>
    <w:rsid w:val="009934F8"/>
    <w:rsid w:val="009C7F5F"/>
    <w:rsid w:val="009D658C"/>
    <w:rsid w:val="009D6877"/>
    <w:rsid w:val="009E3A39"/>
    <w:rsid w:val="009E4B37"/>
    <w:rsid w:val="009E7641"/>
    <w:rsid w:val="009F2CCD"/>
    <w:rsid w:val="009F5CBC"/>
    <w:rsid w:val="00A14FD0"/>
    <w:rsid w:val="00A15014"/>
    <w:rsid w:val="00A22971"/>
    <w:rsid w:val="00A27279"/>
    <w:rsid w:val="00A350B0"/>
    <w:rsid w:val="00A3590A"/>
    <w:rsid w:val="00A36A11"/>
    <w:rsid w:val="00A378DE"/>
    <w:rsid w:val="00A414DD"/>
    <w:rsid w:val="00A42362"/>
    <w:rsid w:val="00A44D4B"/>
    <w:rsid w:val="00A52B40"/>
    <w:rsid w:val="00A65F66"/>
    <w:rsid w:val="00A67B1D"/>
    <w:rsid w:val="00A84145"/>
    <w:rsid w:val="00AA1565"/>
    <w:rsid w:val="00AC068E"/>
    <w:rsid w:val="00AF14CA"/>
    <w:rsid w:val="00AF77A2"/>
    <w:rsid w:val="00AF7890"/>
    <w:rsid w:val="00B1226B"/>
    <w:rsid w:val="00B130D9"/>
    <w:rsid w:val="00B14D51"/>
    <w:rsid w:val="00B14F1A"/>
    <w:rsid w:val="00B26CCE"/>
    <w:rsid w:val="00B30986"/>
    <w:rsid w:val="00B368DA"/>
    <w:rsid w:val="00B447AB"/>
    <w:rsid w:val="00B453D8"/>
    <w:rsid w:val="00B477EA"/>
    <w:rsid w:val="00B505D4"/>
    <w:rsid w:val="00B67024"/>
    <w:rsid w:val="00B80B68"/>
    <w:rsid w:val="00B80BED"/>
    <w:rsid w:val="00B932E7"/>
    <w:rsid w:val="00BB2208"/>
    <w:rsid w:val="00BE2FF8"/>
    <w:rsid w:val="00BF0904"/>
    <w:rsid w:val="00BF374C"/>
    <w:rsid w:val="00BF3D4F"/>
    <w:rsid w:val="00BF6CBE"/>
    <w:rsid w:val="00BF6F94"/>
    <w:rsid w:val="00C10C50"/>
    <w:rsid w:val="00C31110"/>
    <w:rsid w:val="00C378C7"/>
    <w:rsid w:val="00C61902"/>
    <w:rsid w:val="00C63B62"/>
    <w:rsid w:val="00C722B3"/>
    <w:rsid w:val="00C83EAD"/>
    <w:rsid w:val="00CA370E"/>
    <w:rsid w:val="00CB267C"/>
    <w:rsid w:val="00CB480C"/>
    <w:rsid w:val="00CD659C"/>
    <w:rsid w:val="00CD6EA2"/>
    <w:rsid w:val="00CE40CE"/>
    <w:rsid w:val="00CE52C5"/>
    <w:rsid w:val="00CF1D4D"/>
    <w:rsid w:val="00CF2F74"/>
    <w:rsid w:val="00D045B3"/>
    <w:rsid w:val="00D063B5"/>
    <w:rsid w:val="00D15994"/>
    <w:rsid w:val="00D26517"/>
    <w:rsid w:val="00D27362"/>
    <w:rsid w:val="00D30B79"/>
    <w:rsid w:val="00D44E94"/>
    <w:rsid w:val="00D51476"/>
    <w:rsid w:val="00D752C6"/>
    <w:rsid w:val="00D96F9F"/>
    <w:rsid w:val="00DA163D"/>
    <w:rsid w:val="00DA70B7"/>
    <w:rsid w:val="00DC67C5"/>
    <w:rsid w:val="00DC7E49"/>
    <w:rsid w:val="00DE06F9"/>
    <w:rsid w:val="00DE37CF"/>
    <w:rsid w:val="00DF0046"/>
    <w:rsid w:val="00DF48D4"/>
    <w:rsid w:val="00DF5988"/>
    <w:rsid w:val="00E02BD1"/>
    <w:rsid w:val="00E06643"/>
    <w:rsid w:val="00E1106C"/>
    <w:rsid w:val="00E16068"/>
    <w:rsid w:val="00E24000"/>
    <w:rsid w:val="00E44EDF"/>
    <w:rsid w:val="00E45197"/>
    <w:rsid w:val="00E45A09"/>
    <w:rsid w:val="00E53DEF"/>
    <w:rsid w:val="00E60449"/>
    <w:rsid w:val="00E6093F"/>
    <w:rsid w:val="00E66D61"/>
    <w:rsid w:val="00E7698C"/>
    <w:rsid w:val="00E949FE"/>
    <w:rsid w:val="00E94D03"/>
    <w:rsid w:val="00EA794C"/>
    <w:rsid w:val="00EB42E9"/>
    <w:rsid w:val="00ED2260"/>
    <w:rsid w:val="00EE0FD0"/>
    <w:rsid w:val="00EF6B50"/>
    <w:rsid w:val="00EF77D2"/>
    <w:rsid w:val="00F11E84"/>
    <w:rsid w:val="00F45303"/>
    <w:rsid w:val="00F575F8"/>
    <w:rsid w:val="00F81932"/>
    <w:rsid w:val="00F95104"/>
    <w:rsid w:val="00FA33F5"/>
    <w:rsid w:val="00FA43EE"/>
    <w:rsid w:val="00FB7318"/>
    <w:rsid w:val="00FC1FAD"/>
    <w:rsid w:val="00FD32B5"/>
    <w:rsid w:val="00FE2DCC"/>
    <w:rsid w:val="00FF1426"/>
    <w:rsid w:val="00FF389B"/>
    <w:rsid w:val="00FF4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F5300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endnote text" w:semiHidden="0" w:unhideWhenUsed="0"/>
    <w:lsdException w:name="toa heading" w:semiHidden="0" w:unhideWhenUsed="0"/>
    <w:lsdException w:name="List" w:semiHidden="0" w:unhideWhenUsed="0"/>
    <w:lsdException w:name="Title" w:semiHidden="0" w:unhideWhenUsed="0" w:qFormat="1"/>
    <w:lsdException w:name="List Continue" w:semiHidden="0" w:unhideWhenUsed="0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161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F6CBE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666645"/>
    <w:pPr>
      <w:ind w:left="720"/>
      <w:contextualSpacing/>
    </w:pPr>
  </w:style>
  <w:style w:type="paragraph" w:styleId="a5">
    <w:name w:val="header"/>
    <w:basedOn w:val="a"/>
    <w:link w:val="a6"/>
    <w:unhideWhenUsed/>
    <w:rsid w:val="009934F8"/>
    <w:pPr>
      <w:tabs>
        <w:tab w:val="center" w:pos="4819"/>
        <w:tab w:val="right" w:pos="9639"/>
      </w:tabs>
    </w:pPr>
  </w:style>
  <w:style w:type="character" w:customStyle="1" w:styleId="a6">
    <w:name w:val="Верхній колонтитул Знак"/>
    <w:basedOn w:val="a0"/>
    <w:link w:val="a5"/>
    <w:rsid w:val="009934F8"/>
    <w:rPr>
      <w:sz w:val="24"/>
      <w:szCs w:val="24"/>
    </w:rPr>
  </w:style>
  <w:style w:type="paragraph" w:styleId="a7">
    <w:name w:val="footer"/>
    <w:basedOn w:val="a"/>
    <w:link w:val="a8"/>
    <w:uiPriority w:val="99"/>
    <w:unhideWhenUsed/>
    <w:rsid w:val="009934F8"/>
    <w:pPr>
      <w:tabs>
        <w:tab w:val="center" w:pos="4819"/>
        <w:tab w:val="right" w:pos="9639"/>
      </w:tabs>
    </w:pPr>
  </w:style>
  <w:style w:type="character" w:customStyle="1" w:styleId="a8">
    <w:name w:val="Нижній колонтитул Знак"/>
    <w:basedOn w:val="a0"/>
    <w:link w:val="a7"/>
    <w:uiPriority w:val="99"/>
    <w:rsid w:val="009934F8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5</Pages>
  <Words>2531</Words>
  <Characters>1444</Characters>
  <Application>Microsoft Office Word</Application>
  <DocSecurity>0</DocSecurity>
  <Lines>12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Организация</Company>
  <LinksUpToDate>false</LinksUpToDate>
  <CharactersWithSpaces>3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0t</dc:creator>
  <cp:lastModifiedBy>andrii</cp:lastModifiedBy>
  <cp:revision>432</cp:revision>
  <cp:lastPrinted>2010-09-30T07:51:00Z</cp:lastPrinted>
  <dcterms:created xsi:type="dcterms:W3CDTF">2014-09-01T10:03:00Z</dcterms:created>
  <dcterms:modified xsi:type="dcterms:W3CDTF">2019-12-04T00:35:00Z</dcterms:modified>
</cp:coreProperties>
</file>